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ดพูดทวน</w:t>
      </w:r>
      <w:r>
        <w:t xml:space="preserve"> </w:t>
      </w:r>
      <w:r>
        <w:t xml:space="preserve">(วิชา</w:t>
      </w:r>
      <w:r>
        <w:t xml:space="preserve"> </w:t>
      </w:r>
      <w:r>
        <w:t xml:space="preserve">210163_P_การจัดการความมั่นคงและปลอดภัย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ูหนังวันนี้ความมั่นคงปลอดภัยระบบคอมพิวเตอร์นะครับอาทิตย์ก่อนที่เราไปทำแบบฝึกหัดแล้วนะครับคนขวามาแล้วนะครับตอนนี้นะครับผมประสานไว้อยู่ 33 4 ที่นะครับที่พาเราไปดูงานนอกสถานที่นะครับไปรามอินทราเนี่ยเขาบอกว่ายังไม่ให้เราใช้ตังค์งบประมาณยังเพิ่งผ่านสภาอยู่ไหมนะครับ1มอเกษตรใช่ๆนะครับมอเกษตร 2ติดต่อไปที่นครพนมว่าจะพาพวกเราไปไหว้พญานาคด้วยดูสิเขาทำอย่างไรกันนะครับแล้วก็ที่มขครับถามพี่ตังค์เหลือพอจะพาไปที่มมสราชภัฏมหาสารคามขอดูหน่อยนะครับความมั่นคงปลอดภัยระบบคอมพิวเตอร์เป็นอย่างไรนะครับความหมายนะครับเป็นอะไรครับเขาบอกหลักการรักษาความมั่นคงปลอดภัยเขาบอกคือสิ่งที่พบคอนโดชอบไปคำนึงถึงเป็นสิ่งแรกคือการค้นหากันจากผู้ไม่ประสงค์ดีนะครับเราใช้คำว่าผู้ไม่ประสงค์ดีนะครับสอนโหลดคอมพิวเตอร์ของเราเราเคยได้ยินคำนี้ไหมครับเคยไหมHackerMinecraft Hackerโจรเจ้าหน้าที่แล้วผมให้ไปอาชญากรใช่ไหมอาชญากรรมHackerมีคนดีไหมมีใครอยากเป็นแฮกเกอร์บ้างยกมือมีไหมแฮกเกอร์นะเขาบอกเป็นผู้ที่ไม่ประสงค์ดีกับระบบคอมพิวเตอร์ของเรานะครับออกจากระบบชอบทำไรข้อมูลไม่เอาข้อมูลมั้งเอาของคนอื่นมานะครับไปโจรกรรมอะไรบัตรเครดิตเรานึกออกไหมนี่คือแฮกเกอร์นะครับซึ่งเป็นภัยต่อระบบคอมพิวเตอร์ของเรานะครับจริงๆแล้วคำว่าความหมายที่แท้จริงเราไม่ได้มองถึงHacker อย่างเดียวนะครับที่ไหนครับต้องพูดถึงเกี่ยวกับระบบคอมพิวเตอร์ทั้งหมดที่อยู่ไหนเทพประจำวันของเราเช่นอะไรครับไฮไลท์ให้ดูการรักษาความลับถามว่าในคอมพิวเตอร์เราเรามีความลับไหมมีไหมครับใครชอบเอาความลับไปใส่คอมพิวเตอร์ไว้บ้างใช่ไหมทางอีเมล์ทางอะไรต่างๆใช่ไหมเราเก็บไว้ในคอมพิวเตอร์หมดเลยนะครับก็คือเราต้องเก็บความลับไว้ด้วยด้านความมั่นคงปลอดภัยที่เกี่ยวข้องกับอะไรครับความลับเคยดูหนังฝรั่งเยอะใช่ไหมทำไมถึงชอบเจาะระบบจังเลยไอ้อ้วนรัสเซียตอนนี้เป็นอย่างไรครับอิหร่านกับสหรัฐเงียบไปเลยนะตอนนี้เจอข่าวอะไรกบครับปล้นร้านทองใช่ไหมกับข้าวไปเลยนะครับอะไรนะโลกใหม่มาอีกนะครับนอกจากนั้นนะครับจะกล่าวถึงการรักษาความครบถ้วนประมูลของสารสนเทศราคาถึงบ้านก็มีตั้งแต่ 50 ว่าซอฟต์แวร์นะครับระบบปฏิบัติการสิ่งต่างๆเหล่านี้นะครับแผนที่ไม่ต้องพูดถึงการรักษาความมั่นคงปลอดภัยนะครับในบทนี้จะพูดถึงว่าทำไมเราจะต้องรักษาความมั่นคงปลอดภัยให้กับระบบของเรานะครับทรัพยากรสารสนเทศนะครับในที่นี้เราจะมาถึงอุปกรณ์เชื่อมต่อทุกอย่างนะครับไม่ใช่ว่าคอมพิวเตอร์อย่างเดียวอุปกรณ์เชื่อมต่อต่างๆเช่นอะไรครับเช่นเช่นอะไรเอ่ยโทรศัพท์มือถือใช่ไหมใช่อะไรอีกสายแลนเอาคีย์บอร์ดอะไรที่เชื่อมต่อได้นะครับกล้องใช่ไหมเดี๋ยวห้องเรามีรับประกันทุกตัวเลยไมโครโฟนเราต้องรักษาให้หมดเราก็เห็นใช่ไหมในหนังเคยเห็นไหมเราจะไปเปิดอะไรนะเปิดสารคดีดูปรากฏว่าเปิดขึ้นมามันก็อีกเรื่องหนึ่งที่เขาแฮกระบบใช่ไหมเห็นไหมในหนังไม่เคยเกี่ยวข้องความมั่นคงทั้งนั้นเลยนะครับเรื่องทรัพยากรสารสนเทศนะครับองค์ประกอบต้องถามดังต่อไปนี้นะครับประกอบที่เกี่ยวข้องกับทรัพยากรสารสนเทศคือคือเรานี่แหละตัวเราเองเราเกี่ยวข้องอย่างไรเช่นผู้ใช้งานผู้ดูแลระบบมีความสำคัญต่างกันไหมครับsearch ต่างกันไหมไม่บอกทำไมจะไม่ต่างผู้ชายก็ใช้ไปใช่ไหมAdmin ก็สามารถดูแลระบบทั้งหมดคราวนี้มีแต่อย่าลืมว่าทำไมเขาถึงบอกว่าองค์ประกอบของทรัพยากรสารสนเทศที่จะทำให้มีผลต่อความมั่นคงและปลอดเพราะอะไรครับคนก็คือคนใช่ไหมคนไหมคนเรามีชีวิตจิตใจถูกไหมไอ้ตาลก็บอกอยากจะรวยจะมีเครื่องบินเจ็ทส่วนตัวใช่ไหมตาลคือความเกิดความอะไรครับความโลภอยากมีชื่อเสียงแนวความคิดทางการเมืองนะครับถ้าเราไปเจาะระบบหรือเราเช่นสมมตินะตัวอย่างนี่คือหมายความว่าสมมุติเช่นเป็นแอดมินเป็นผู้ดูแลระบบอ้วนบอกพอดีมีคนมาจ้างอ้นขอระบบเจ้าหน่อยขอรหัสผ่านหน่อยถ้าโอนทำให้ได้เอาไปเลย 100 ล้านนึกออกไหมอ้นนี่คือเขาบอกเนี่ยองค์ประกอบใดที่เสี่ยงต่อความปลอดภัยเห็นไหมครับว่าทำในประเทศไทยณปัจจุบันเธอเธอโลกณปัจจุบันทำไมเวลาที่เราเล่นโปรแกรมต่างๆในระบบเครือข่ายเข้าถึงให้เราพิสูจน์ตัวตนใช่ไหมสมัยก่อนรุ่นอาจารย์เรียนไม่มีนะครับใครจะเข้าอย่าเลยครับไม่มีไม่มีใครรู้แต่ปัจจุบันเป็นอย่างไรครับหมดเลยครับใจดีใครโอนเข้าระบบโอนไปด่าใครก็ไม่รู้แต่เป็นพิสูจน์QQ โดนแบบนี้นะครับนี่คือวันที่ 1 องค์ประกอบที่ 1 นะครับประกอบอันที่ 2 นะครับฮาร์ดแวร์และอุปกรณ์เชื่อมต่างๆนะครับที่เราบอกเมื่อกี้เช่นคอมพิวเตอร์นะครับแท็บเล็ตสมาร์ทโฟนนะครับมีการรับข้อมูลประมวลผลแสดงผลเชื่อมต่อบนเครือข่ายได้อาจทำให้เกิดความไม่มั่นคงเกิดขึ้นได้นะครับแต่ถ้าใช้อยู่คนเดียวถามว่าถ้าเกิดความไม่มั่นคงปลอดภัยกับอุปกรณ์เราไหมที่เราใช้อยู่คนเดียวเดินไปเดินมาไม่ได้ตอบใครไม่ได้เล่นไลน์ไม่ต่อเชื่อมอินเทอร์เน็ตความมั่นคงปลอดภัยมีไหมครับมีไหมมีนะครับระดับ 1ถ้าเครื่องหายเมื่อไหร่เป็นอย่างไรครับมันก็อีกเรื่องหนึ่งใช่ไหมที่นี่เขาก็เลยบอกว่าอุปกรณ์ฮาร์ดแวร์ต่างๆก็ส่งผลให้เกิดความมั่นคงปลอดภัยของอุปกรณ์ได้ถ้าถูกขโมยการถูกแฮกใช่ไหมเดินผ่านเราใช้อินเตอร์เน็ตใช้เครือข่ายอยู่จะปรากฏว่าตัวดูดข้อมูลไปเลยครับใช่ไหมคนเราส่วนใหญ่ชอบเหลือเกินเอาอะไรก็แล้วแต่ชื่ออะไรครับมือถือใช่ไหมตอนนี้บางคนเขาก็เห็นไหมครับเช็คเครื่องรถเสียอย่างไรซ่อมเองไหมเข้าร้านถ้าเราเอกรัฐให้ใช่ไหมแต่ส่วนใหญ่ซ่อมเองไม่เป็นไปเข้าร้านเป็นอะไรครับความลับอะไรต่างๆอยู่ในเครื่องหมดเลยถ้าเดินไปเจอร้านที่ดีก็เป็นอย่างไรครับพอดีไปถ้าเกิดไม่ดีอะไรเข้าเป็นอย่างไรครับขอดูทั้งโลกนี่คือความเสี่ยงนะครับประกอบที่ 3 นะครับกาแฟครับ Softwareเป็นอะไรครับซอฟต์แวร์ที่พัฒนาขึ้นมักมีข้อบกพร่องที่เกี่ยวข้องกับความมั่นคงปลอดภัยเพราะตอนเราพัฒนาขึ้นมาเนี่ยเราไม่ได้มองถึงขนาดนั้นในการพัฒนาซอฟต์แวร์ส่วนใหญ่ครับรอตามองเป็นเชิงบวกเราไม่พอถึงเชิงลบราคาเช่นวิเคราะห์เราพัฒนาเสร็จแล้วใช้งานจริงเราก็ไม่ค่อยได้สนใจอะไรมากมายนะครับใช้ไฟใช้ใบเสร็จใช้ไม่ได้เพราะผมไม่ได้ขายไปเรื่อยๆแต่ถ้าเป็นระบบที่ไม่ใหญ่เยอะไหมครับไม่เยอะใช่ไหมเช่นโปรแกรมซื้อขายในปั๊มหลอดรู้จักปั๊มหลอดใบเตยมันก็มีอะไรมากเงินก็หมุนเข้าไม่กี่บาทเดี๋ยวนี้แต่ถ้าเป็นระบบใหญ่ๆที่ใช้ซอฟต์แวร์ใหญ่ๆเขียนเป็นอะไรครับความเสี่ยงต่อความมั่นคงสูงไหมถูกมากนะครับมาทำไมซอฟต์แวร์ตัวอย่างเช่นซอฟต์แวร์ระบบปฏิบัติการรู้ไหมครับว่าตัวไหนที่Hackerชอบที่สุดรู้ไหมเจอผีนอนไม่หลับอยากจะแฮกอยากแฮกWindowsนะครับออกมาเมื่อไหร่เป็นอย่างไรครับลงขันกันเลยครับใช่ไหมโจมตีอย่างเดียวเนี่ยแฮ็กเข้าไปในระบบopen source อะไรเกิดขึ้นมากมายนะครับวันที่ 4 นะครับที่เกี่ยวข้องกับทรัพยากรสนใจที่ทำให้เกิดผลกระทบครับต่อความมั่นคงปลอดภัยของคอมพิวเตอร์คือข้อมูลและสารสนเทศเขาบอกว่าข้อมูลนานาครับความเป็นผู้สร้างขึ้นผลลัพธ์ส่งข้อมูลทรัพยากรนี้จึงเป็นเป้าหมายของการโจมตีของผู้ไม่ประสงค์ดีนะครับเช่นการแก้ไขข้อมูลโดยให้แก้ไขการเข้าไปแก้ไขรหัสผ่านนะครับเมื่อช่วงปีที่แล้วนะครับ2 ปีที่แล้วเคยได้ยินไหมครับโปรแกรมเรียกค่าไถ่เจอไหมอ้วนเจอไหมเรียกค่าไถ่ปีที่แล้ว 2 ปีที่แล้วดังมากโปรแกรมนี้นะครับมาจะเข้ารหัสเฉพาะโปรแกรมประเภทExcel Powerpointที่เป็นงานของเรานะครับโปรแกรม xamppพอเราจะเปิดปุ๊บมันจะขึ้นมาเลยครับให้ไปรับแล้วนะตอนนี้โดนไวรัสเรียกค่าไถ่ถ้าคุณต้องการขอไฟล์นี้กรุณาจ่ายเงินมาได้ยินใช่ไหมนี่คือโปรแกรมเรียกค่าไถ่รหัสผ่านทุกอย่างนะครับถ้าเป็นสมัยก่อนย้อนไปตั้งแต่ 10 กว่าปีที่แล้วนี่ก็คือระบบคอมพิวเตอร์เราส่วนใหญ่เวลาที่พวกแฮกเกอร์ต่างๆมันจะไปจอดที่ระบบปฏิบัติการถ้าระบบปฏิบัติการมีปัญหาทำงานไม่ได้ใช่ไหมปัจจุบันเปลี่ยนไวรัสคอมพิวเตอร์Hacker พวกอะไรต่างๆปิดข้อมูลระเบิดลงเพราะถ้าเราไปจอดที่ OSเรื่องลงใหม่ใช่ไหมเพลงใหม่แต่ถ้าข้อมูลเช่นพิมพ์งานโดยสาร30 แผ่นส่งอาจารย์วันพรุ่งนี้ปรากฏว่าโดนแฮกเกอร์หรือไปติดไวรัสยาถ่ายเป็นยังไงครับเสร็จเลยคราวนี้เคยโอนมานะครับโดนมาบ้างที่จ่ายไปแล้วก็ไม่ได้คืนนะครับอันตรายมากประกอบอันที่ 5 นะครับก็คือขั้นตอนระเบียบวิธีปฏิบัติตอนนี้ก็มักถูกละเลยจากผู้ที่เกี่ยวข้องความไม่ปลอดภัยเกิดขึ้นอย่างเช่นมังกรต่างๆอบรมพนักงานให้ให้มีการใช้งานซอฟต์แวร์ไข่ไก่สมัครละเลยความรับผิดชอบทำงานบริษัทแห่งหนึ่งส่งพร้อมกันเลยครับท่วมบริษัทปรากฏว่าเราเอง20 คนอาจจะมีคน 2 คนหรือ 3 คนละเลยนะครับไม่ได้ใส่ใจมากยกตัวอย่างเช่นเขาบอกพนักงานบัญชีคนหนึ่งใช้งานระบบเงินเดือนค้างไว้โดยไม่ล็อกหน้าจอเที่ยงผู้หวังดีแอบส่องเปลี่ยนแปลงข้อมูลหิวไหมเช่นกันเดือนไปเตยเดือนนี้ติดลบ200 ไม่เคยเห็นพอดีเขาไม่ต้องหน้าจอเปลี่ยนใหม่เป็น + 20,000 นะเป็นต้นขั้นตอนและวิธีการยกตัวอย่างให้เราดูอันหนึ่งนักศึกษาลูกพี่เราประมาณ8 ปีที่แล้วเกิดความมั่นคงในสนามมีครับขั้นตอนและวิธีปฏิบัติเพราะพี่ของเรานั้นเรียนหนังสือไม่จบจะทำอย่างไรรู้ไหมครับบังเอิญรู้จักครับเจ้าหน้าที่ในทะเบียนแล้วเจ้าหน้าที่ในทะเบียนรับแก้ให้นะลักษณะเดียวกันนี่แหละครับเปิดหน้าจอไว้ไม่ได้ออกออกใหม่พี่เก้รู้ไหมJizzสระแก้ว na เลยอ้วนn a เป็น Bบุกอะไรทุกอย่างปรากฏว่าจบเลยนะคนนี้แล้วก็บอกว่าทำไมรู้บังเอิญเขาแล้วบังเอิญบุญมีแต่กรรมบังหรือบาปบุญมีจริงขอจบครับเข้าทำบริการแล้วครับเรียนต่อปริญญาโทไปไหนมาเล่นที่นี่ครับราชภัฏสกลนครหมอเขามองว่าบริหารการศึกษาเขาคงไม่เจออาจารย์สักนิดเลยใช่ไหมคงไม่มีใครรู้จักบังเอิญทางพิเศษไปสอนห้องน้ำพอดีผมจะไปสอนผมก็มองหน้าไอ้หนูจบเรื่องอะไรของผมเป็นที่ปรึกษาโครงงานเจ้าหนี้โครงงานคุณไม่ผ่านคุณจะจบไหมไม่จบได้อย่างไรเลขโครงงานก็ยังไม่สอบเดี๋ยวมันจะขึ้นสอบเลยกดวางไปเช็คครับจบจริงครับทุกอย่างทั้งหมดครับเคยไปสอบสวนจะมากดว่าที่ผมมาความละเลยในเจ้าหน้าที่ของเราเขาจะทำอย่างไรดีกลับไปแล้วเราทำอย่างไรทำอย่างไรดีทำอย่างไรดีเลยมันขายหน้าร้านนะมหาลัยทำไมล่ะลมจังเลยก็เลยบอกว่าหนูไปนับถอยหลังไปกระเป๋ากระจกมันมีเช็คได้นะครับหนูไม่ได้เรียนจริงทำไมหนูผ่านไม่เกี่ยวกันเรียบร้อยก็มือถือเป็นอย่างไรครับองค์ประกอบขั้นตอนและวิธีปฏิบัติมันอยู่ที่คนเราด้วยจะมีจิตสำนึกไหมเขาถึงบอกว่าณปัจจุบันการเรียนศาสตร์ใดๆก็แล้วแต่เขาจะบวกคำว่าจริยธรรมเข้าไปด้วยเดี๋ยวอีกปีหน้าหน้าแบบลอยวิชากฎหมายรับปีหน้านะหรือยังยังวิชาหนึ่งก็คือโรงเรียนคติธรรมกฎหมายคณะเทคโนโลยีสารสนเทศไม่ใช่ว่าเรารู้ไอทีแล้วทำอะไรก็ได้ไม่ใช่เหรอครับไม่รู้ว่าในปัจจุบันเป็นอย่างไรครับกฎหมายความแรงไหมแรงนะเกิดวัน 1 คืนดีเลยไม่ทราบว่าอาจารย์พิเศษไปโพสต์ด่าแต่จะติดคุกเลยนะติดคุกหลายปีเลยนะคนมันแรงครับสุดท้ายว่าแมลงขนาดไหนมาดูอันที่องค์ประกอบที่ 6คือเครือข่ายเราปฏิเสธไม่ได้ครับวันนี้ปัจจุบันนี้สารสนเทศทุกประเภทเชื่อมต่อผ่านระบบเครือข่ายว่าเราจะใช้งานส่วนตัวโดยเฉพาะบริเวณเยอรมันในมหาลัยนี้ในวงอะไรออกไปข้างนอกใช่ของเราเดี๋ยวไปร้านกาแฟใช้กาแฟในออกไหมวิธีการใช้งานเครือข่ายก็จะทำให้เกิดแชร์ข้อมูลเกิดขึ้นย่อมเสี่ยงต่อการถูกโจมตีป้องกันขยะจะรู้ไหมครับว่าเราเดินเข้าร้านกาแฟอเมซอนสมมุตินะอินเทอร์เน็ตฟรีรู้ไหมไม่รู้แล้วยิ่งร้านออกอ่านว่าร้านอะไรนะได้ทั้งเฟซส่งให้ลูกค้าแสดงตัวตนเป็นอย่างไรครับจริงไหมผัวใครก็ไม่รักเขาก็ไม่อยากแสดงตัวตนเราใช่ไหมทำไมมาลัยถึงต้องแสดงตัวตนอาจารย์ยังบอกเสมอว่าอย่าไปใจดีเอาไปเลยรหัสผ่าน Password เราไปเลยไม่ได้นะครับเกิดอะไรขึ้นมาแล้วต้องรับผิดชอบเต็มนะครับตอนนี้มาดูหัวข้อสอบมาครับผมข้อสอบมาการรักษาความมั่นคงปลอดภัยระบบคอมพิวเตอร์นะครับทำอย่างไรครับไม่มั่นใจว่าพยากรณ์ที่เรามีอยู่มาถูกต้องและพร้อมใช้งานครับถ้าอย่างไรครับเขาบอกว่าเราก็สามารถจำแนกได้ดังต่อไปนี้นะครับว่าทำอย่างไรปลอดภัยนะครับ1ความมั่นคงปลอดภัยเชิงกายภาพต้องการแบบไหนเชิงกายภาพศักยภาพคำว่าเป็นการป้องกันอุปกรณ์สิ่งของบริเวณให้ปราศจากการเข้าถึงข้อมูลโดยไม่ได้รับอนุญาตการใช้งานที่ไม่ถูกต้องเส้นเขาไม่ใช่ของเราก็ทำยังไงครับต้องใส่รหัสผ่านคอมพิวเตอร์ปั๊มรหัสผ่านห้ามใช้ไฟตกฟ้าผ่าGoogle Photo เสียมี UPSใช่ไหมสำรองไฟห้องเราไม่มีใช่ไหมไม่มีแต่ข้างบนนี้ทำงานครับข้างบนMagnumUPS ทุกตัวนะคะป้องกันความเสียหายจัดให้มีระบบดับเพลิงถามว่าเกี่ยวอะไรกับเราครับดอกขาดไปอันนึงนะเนี่ยศิริพรกับเพลิงเกิดไฟไหม้วันก่อนอะไหล่ไฟไหม้ไม้มอบเธอคือของขวัญว่าอยู่ไปนั่งทำงานอยู่อันดับ 2 ครั้งไปแล้วกลับเลยนึกว่าอะไรอยู่ๆไฟดับเราต้องมีเครื่องดับเพลิงเล็กๆอยู่ในห้องเราเตรียมไว้นะครับการพิสูจน์ตัวตนก่อนการใช้งานการป้องกันความปลอดภัยสภาพเส้นเราใช้งาน Siri ในมหาลัยมีใครไหมไม่มีพิสูจน์ตัวตนห้องเราใช้ไหมสูตรไหนสู้ๆนะครับไม่อย่างนั้นไม่รู้เรานี้เราก็คือไม่อย่างนั้นจะออกไปหาที่เวลาไม่ได้นะครับเดี๋ยวปิดเทอมซัมเมอร์ใหญ่เดี๋ยวจะให้มาดูใหม่ว่าเป็นอย่างไรเขาปล่อยแล้วก็อย่าไปทำอะไรขี้เหร่นะห้องเรานะบอกไว้ก่อนนะไม่ใช่ว่าจะอยู่เสียดายVioletเลยไม่ได้นะครับตัวที่ 2 นะครับมันคงปลอดภัยส่วนบุคคลเอกภาพทุกคนเป็นอย่างไรครับเขาบอกว่าเพื่อรักษาบุคลากรหรือกลุ่มผู้ใช้งานที่ได้สิทธิ์เข้าใช้งานมีความมั่นคงปลอดภัยแสดงว่าเขาจะกำหนดให้แต่ละคนนั้นหน้าที่รับผิดชอบผ้ายันต์ตัวเองเขาก็จะไม่ให้ทำใช่ไหมครับรายการเงิน rovประกันทะเบียนก็ดูเฉพาะทะเบียนสมุดก็ดูห้องสมุดอยู่ด้วยกันไม่ได้เป็นการกำหนดสิทธิ์นะครับรักษาความปลอดภัยส่วนบุคคลนะครับที่ 3 ครับการรักษาความปลอดภัยที่ 3 คือความมั่นคงของการดำเนินงานเหนื่อยครับความปลอดภัยของการดำเนินงานก็คือการทำงานอะไรก็แล้วแต่กิจกรรมอะไรก็แล้วแต่ที่เกี่ยวข้องจะต้องมีการป้องกันนะครับขั้นตอนกระบวนการจะต้องมีทำให้เกิดความมั่นใจตัวอย่างเช่นสหกรณ์ออมทรัพย์ต้องมีกลไกตรวจสอบขอบคุณถ้วนของข้อมูลที่จัดเก็บเชียงรายสมาชิกทำธุรกรรมแล้วเป็นอย่างไรเอกสารความลับต่างๆOpen Lineปลอดภัยไหมทำไรเมื่อไหร่ระบายหน่อยพรุ่งนี้ลักษณะแบบนี้อยู่มีความมั่นคงปลอดภัยของข้อมูลลาวตัวอย่างเช่นเขาบอกว่าข้อสอบเชิญผมเข้าสอบข้อสอบผมจะสอบถามทิ้งไม่ได้นะครับอาจจะต้องเก็บไว้อย่างน้อย 5 ปีอาจารย์จะเอาไปทิ้งได้เลยไปทำลายได้ถ้าเกิดเธอกินได้ของใช้ของอาจารย์พิเศษขอดูข้อสอบตัวจริงหรือเปล่ามีอะไรตอบทำไมได้เกรดน้อยจังโทรถามอาจารย์วิเชียรอาจารย์วิเชียรประวัติถึงแล้วพิศวาสอาจารย์วิเชียรติดคุกนะครับถือว่าเป็นเอกสารหางานราชการเป็นความลับถามว่านักศึกษาขอดูได้ไหมขอดูได้ไหมขอดูได้หลังจาก 5 ปีไปแล้วok ครับคุณจะไปกับเขาทิ้งประโยชน์สละทิ้งก็แล้วแต่เราให้เป็นระเบียบตามนโยบายด้วยนะครับคำว่าทำลายตามนโยบายที่กำหนดมันก็ทำอะไรครับมันเก่าแบงค์พันเก่าฝากครึ่งนึงใส่ได้ไหมจะได้ไม่ได้แบงค์พันขาดครึ่งหนึ่งเลยบอกว่าใช้ได้แบงค์พันขาดครึ่งหนึ่งแบ่งครึ่งแบงค์พันทุกแบงค์เลยแบงค์พัน2000 โอนนะวันนี้เอาไปจ่ายครึ่งนึงก่อนเอาพันนึงเขาจะดูด้วยนะครับว่าแบงค์ที่มันเสียน่ะมันเสียแบบไหนปลวกกินบ่หรือว่าขาดอย่างไรเอาเรื่องใหม่ๆได้นะครับไม่ใช่ว่าแบ่งครึ่งถึงแล้วก็ไอ้โซ่ครึ่งนึงพันนึงใบเตยครึ่งนึงครับเจ๊พอดีนะครับวันที่ 4 นะครับการรักษาความมั่นคงปลอดภัยของอุปกรณ์คอมพิวเตอร์ของการสื่อสารของการสื่อสารก็คือเน้นที่ไหนครับช่องทางของการสื่อสารโดยอุปกรณ์ต่างๆเชื่อมต่อกันระบบการสื่อสารว่ามันโอเคไหมไม่โอเคนะครับการเข้ารหัสเป็นอย่างไรการตรวจสอบข้อมูลเป็นอย่างไรนะครับการรับส่งข้อมูลเป็นอย่างไรตัวอย่างเช่นอะไรครับปวดหัวน่ะคืออะไรเชื่อมต่อกันSwitch อย่างนี้เป็นอะไรเห็นแก่ของถูกเป็นอะไรครับฟ้าผ่าเปรี้ยงลงมาที่อาคาร 13 เป็นอะไรครับไม่หมดเลยก็ไม่ได้นะครับตี 5 นะครับความมั่นคงปลอดภัยของเครือข่ายอุปกรณ์นะครับตี 5 คือขอเครือข่ายเครือข่ายที่ใช้ของเราเป็นอย่างไรใช่คนเดียวไหมที่ใช้ๆใช้เครือข่ายของใครทำไมในมหาลัยเราช้าจังเพราะอะไรเนี่ยครับความมั่นคงของเครือข่ายทำไมเขาถึงบอกว่าตอนนี้ทำไมคอมพิวเตอร์ถึงต้องเอาทาวเวอร์ไปที่ศูนย์คอมฯเลยเพื่อป้องกันความปลอดภัยนะครับถามว่าHackerต้องการที่จะเข้ามาจอดระบบราชภัฏสกลนครไหมอยากไหมถ้าเป็นผมไม่อยากนะไม่รู้จะมาจอดทำไมจอดแล้วได้อะไรครับได้อะไรใบเตยเขาไม่ค่อยตอบหรอกครับสถานศึกษานอนเขาไปจอดที่ไหนครับธนาคารอย่างนี้ธนาคารถึงต้องมีระบบการรักษาของไปเยอะแยะมากมายแต่ผมจะพาไปดูเช่นนครพนมพระธาตุอย่างไรการจราจรโหลดอย่างไรมอเกษตรอย่างไรห้องสมุดขอนแก่นโอ้โหถ้าอย่างไรนะครับทำอย่างไรเขาป้องกันอย่างไรไม่ให้ให้เขาอธิบายให้ดูนะครับทำไมต้องพิสูจน์ตัวตนไม่มีครับใครจะใช้เลยตามสบายไม่ใช่เราก็ต้องพิสูจน์ตัวตนไหมพิสูจน์ไหมพิสูจน์นะครับไม่พิสูจน์ใช้ไม่ได้นะครับทุกอย่างที่เราเปิดเว็บไซต์ทุกอย่างที่ใช้ผ่านเครือข่ายมันอยู่ในระบบทั้งหมดเราอยากไปโพสต์อะไรอย่าไปทำอะไรที่มันไม่ดีนะครับเขารู้หมดอ่ะครับตอนนี้มาดูความมั่นคงปลอดภัยของข้อมูลข่าวสารเขาบอกผู้รักษาความลับความสมบูรณ์ของข้อมูลและความพร้อมใช้งานก็ต้องมีกระบวนการสร้างการประเมินผลการรับส่งข้อมูลที่ดีนะครับจะส่งไปหาเราส่งแบบไหนจะรับคืนรับอย่างไรกระบวนการวิธีการแบบไหนต้องดูตรงนี้ด้วยนะครับจัดส่ง2 คนไปโพสต์พิกุลวันนี้ไปเลยเคยผิดกลุ่มไหมพอไปแล้วตายแล้วเราโพสผิดกลุ่มทำอะไรก็ต้องต้องถ่ายรูปเห็นไหมต้องไลค์ต้องให้ดูใช่ไหมเราเป็นไหมครับเปิดกินข้าวกว่าจะได้กินเดี๋ยวพ่อรอแป๊บนึงอะไรลูกเดี๋ยวหนูถ่ายก่อนเดี๋ยวอัพ IGกว่าจะได้กินนะครับตอนนี้มาดูหลักการรักษาความความมั่นคงปลอดภัยระบบคอมพิวเตอร์ถึงมีองค์ประกอบหลักอยู่2 หลักการดังนี้นะครับหลักการพื้นฐานนะครับการรักษาความมั่นคงปลอดภัยแบบหลักการพื้นฐานมีอะไรบ้างครับหลักการพื้นฐานนั้นต้องทำตามนโยบายที่เกี่ยวข้องนะครับจะเห็นว่าทุกอย่างที่เราทำอยู่ณปัจจุบันนี้เราไม่ได้คิดเองนะครับเป็นงานนโยบายมาจากระดับประเทศใช่ครับประชาชนเราอย่างนี้อาการเป็นอย่างไรครับยังไงสมัยก่อนตอนนี้ถ่ายรูปมายิ้มมันก็ไม่ถ่ายให้เราใช่ไหมผมไม่ใช่บัตรประจำตัวใหม่ล่าสุดเกิดอะไรขึ้นถ้าครึ่งชั่วโมงก็ไม่เสร็จไม่ค่อยหิวอาจารย์ไม่ยอมสุธีหนูไม่ใช่ให้จะเยอะขนาดไหนเนี่ยแกก็ถ่ายไทยๆกว่าจะพอใจวาเลนไทน์ให้เรานะครับก็เลยถามว่าตกลงแกแก้คันใช่ไหมนี่ลูกศิษย์ไงเอาคืนอันที่ 2 นะจัดเต็มกันเยอะนะครับครับพี่รอนะครับให้โอกาสจะให้ยืมนะครับมาให้แหน่นะครับหลักการพื้นฐานนะครับการรักษาความลับทำให้เกิดความมั่นคงเกิดขึ้นในระบบสารสนเทศของเรานะครับต้องมีการรักษาความลับก็คือมันจะเป็นกระบวนการมาตรการที่เกี่ยวข้องกับการรักษาความลับของสารสนเทศแล้วส่งต่อมาจัดเก็บกระบวนการสายัณห์จะแตกต่างกันใช่ไหมครับทำไมว่าทุกวันนี้เขาบอกว่าบัตรประชาชนใบเดียวเป็นอย่างไรครับใช้ได้ทุกที่ใช่ไหมใช้ได้ทุกอย่างและจะต้องมีการจัดเก็บผ่านมาตรฐานเดียวกันเช่นเขาบอกว่ารักษาความลับข้อมูลที่สำคัญโดยเฉพาะโรงพยาบาลถูกไหมเช่นบอกไม่ใช่ไปตรวจสภาพซิปีนี้ตรวจเลือดตรวจทุกอย่างเขามาบอกให้คนอื่นไม่บอกนะครับบอกไม่ได้ครับกฎหมายนะครับเป็นสิทธิ์ของคนไข้นี่คือลักษณะของหลักการพื้นฐานในการรักษาความมั่นคงปลอดภัยในระบบคอมพิวเตอร์คือรักษาความลับแต่ทั้งนี้ทั้งนั้นสุดท้ายเป็นอย่างไรครับอยู่ที่ใครอีกคนที่ถามเคยทำได้ใครเหรอลูกศิษย์เราทำงานที่โรงพยาบาลค่ายแล้วปรากฏว่าอาจารย์เราสมัยก่อนจะไปตรวจสุขภาพที่โรงพยาบาลอาจารย์คนหนึ่งตอนนั้นกำลังเดินทางก็บอกว่าพบว่าอาจารย์คนหนึ่งเป็นโรคเอดส์น้ำมันมาเปิดเผยทั่วมหาวิทยาลัยเราลองนึกภาพสิจะเกิดอะไรขึ้นตายพอดีอาจารย์คนงานใช่ไหมเขาก็บอกจะไปใต้ใช่ไหมสมัยก่อนน่ากลัวใช่ไหมนี่คือตัวอย่างความลับนะครับรายการสุดท้ายที่ 2 นะครับการรักษาครบถ้วนของสารสนเทศชื่ออะไรครับเขาบอกยกตัวอย่างเช่นหากมีการแก้ไขไฟล์สภาเข้าเครือข่ายแล้วต้องตรวจสอบแล้วว่าใครเป็นคนแก้ไขแก้ไขเมื่อไหร่ออกมาครบถ้วนของข้อมูลนะครับหลักการพื้นฐานอันที่ 3 นะครับการรักษาความพร้อมไปทำอะไรครับเป็นอะไรครับหลักการสร้างความพร้อมก็คือหมายความว่าสารสนเทศเราต้องมีความพร้อมใช้งานอยู่เสมอมีความสมบูรณ์และไม่พอรักษาความลับก็ต้องได้ใช้งานได้ตลอดเวลาเช่นยกตัวอย่างเช่นใช้ได้ตลอด 24 ชั่วโมงเช่นบัตร ATMเราจะสามารถกดบัตร ATM ได้เฉพาะเวลา 8:00 น ถึง 16:00 นฉันอ้วนไม่ใช้แล้วครับถูกไหมไม่เคยต้องมีความพร้อมราคาเซเว่นอีเลฟเว่นใช่ไหมครับเป็นอะไรครับเปิดตลอด24 ชั่วโมงข้อมูลทุกครั้งที่ผู้สังเกตนะครับเราเดินเข้าเซเว่นทำไมไม่มีเสียงเขาทำเลยเสียงเขานับคนเข้านับคนเข้าคนออกก็รู้ว่าตลาดรถไปเซเว่นทำไมกลับฝั่งตรงข้ามน้ำร้อนมันมีเซเว่น 2 ที่เดิมตรงข้ามกันคนเข้าเยอะเข้าใจกันนะครับสมัยก่อนก่อนเซเว่น 2 ที่จะเปิดนะครับเขามาจันทร์ศึกษาเหล่านี้นักศึกษารุ่นพี่โดนเขาบอกนี่แหละเขาให้วันละ 300มานั่งกดกดรับว่าไปเดินผ่านเดินผ่านไปผ่านมาเนี่ยมีกี่คนเขาก็อยู่ประมาณเดือนนึงมีคนเดินผ่านไปผ่านมาประมาณแสนนึงสมมุติแสนคนจะขายอะไรดีฝั่งตรงข้ามเหมือนกันนะครับหัวเราะว่าทำไมเซเว่นขายกล้วยหอมคิดในใจนะแน่ใจผมเข้าไปครั้งแรกนะกล้วยหอมมันเอามาขายให้ใครกินทำไมครับขายดี9 บาทมาจากอะไรรู้ไหมอาณาจักรล้านนามันมาจากการดูพิกัด2 คนเราไม่กินซาลาเปาขนมจีบก็ต้องได้กินซาลาเปาขนมจีบเขามาถามทุกวันเราเข้าเซเว่นใช่ไหมเอาขนมจีบซาลาเปาเพิ่มได้ไหมคะ2-3 วันอะไรเอามาลองสักอันสิสังเกตไหมครับอะไรที่อยู่ในเซเว่นที่อยู่ข้างบนน่ะแสดงว่าขายไม่ดีก็อตเซเว่นทุกเซเว่นเขาจะเปลี่ยนที่วางคอมตลอดใช่ไหมจะไปซ้ำเดิมครับสังเกตนะนี่คือการเขาเอาหลักฐานทุกอย่างเรานี่ล่ะครับเอามาใช้ถามว่าการรักษาความมั่นคงปลอดภัยของเซเว่นดีๆไหมมีของไหมประจำทุกวันเขาก็เป็นอะไรครับรับประกันความเสี่ยงไว้เรียบร้อยแล้วนะครับต่อไปและหลักการพื้นฐานการรักษาความมั่นคงปลอดภัยของเราวันที่ 2 นะครับหลักการพื้นฐานไป 2 คือหลักการอื่นที่เกี่ยวข้องกับความมั่นคงปลอดภัย1ช่องโหว่คือความบกพร่องหรือจุดอ่อนที่มีต่อทรัพยากรสารสนเทศเป็นผลมาจากการออกแบบและพัฒนาซอฟต์แวร์กระบวนการทำงานแล้วก็กลับบำรุงรักษาเกิดจากความบกพร่องชุดอ่อนนะครับของฮาร์ดแวร์ซอฟต์แวร์ของการผลิตการสร้างการออกแบบการวิเคราะห์เกิดช่องโหว่ขึ้นทำให้เกิดความมั่นคงปลอดภัยในข้อมูลของเราราคาโกรธแล้วนะครับขอระบบปฏิบัติการเราฟุตบอลคืนนี้นะครับซึ่งมีลักษณะอยู่ 3 ลักษณะช่อง Workpointชื่ออะไรครับเช่นมันมีช่องโหว่อย่างไรอ้วนเคยเห็นไหมUpgrade Windows 10เธอไม่รู้เราใช้คอมเพื่อนนะเราเลยไม่ค่อยรู้สายชาร์จของแท้จะเจอบ่อยนะครับอันนี้ก็ลุ้นกันในพวกเรานะอภิรามรู้กันถ้าเราไปใช้ถ้าเราไปใช้ของแท้ปุ๊บเราจะรู้เราจะเจอพวกนี้เยอะมากเลยครับช่องโหว่เต็มไปหมดเลยครับไปใช้ของมันก็เลยไม่ค่อยมีนะครับบราวเซอร์อย่างนี้นะครับประพันธ์โปรแกรม Browserเน็ตเก็บไหมเคยได้ยินไหมไม่น่าทันรถเราไม่น่าทันนะครับOrder นี้สุดยอดมากเลยนะครับอาทิตย์โปรแกรมได้htmlเข้าเว็บไซต์ได้ออกมาเวอร์ชั่นแรกแรงมากของอะไรนะของ Microsoftหายไปเลยเป็นอย่างไรครับไม่รู้อยู่ไหนแล้วเนี่ยเจ็บหายไปไหนไม่รู้โดยไม่เคยซ้อมซื้ออะไรครับพ่อรวยอะไรก็แล้วแต่ที่จะเป็นคู่ของ MicrosoftMicrosoft สมัยก่อนแก้ปัญหานี้ได้ครับซื้อเลยขอซื้อเลยครับขายพันล้านเราก็ขายนะพันล้านก็กลายเป็นตำนานไปเลยนะครับเปิดโปรแกรมการสร้างบทเรียนคอมพิวเตอร์ช่วยสอนkerry ไหนไม่เคยได้ยินกระโดดนะครับดูซื้อเหมือนกันเดี๋ยวปีนี้นะครับเทอมหน้านะครับเราจะต้องเริ่มแล้วนะพี่ปอยด้วยคิดหัวข้อในการจัดทำโครงงานนะครับวางแผนเขาจะทำอย่างไรรุ่นพี่เราผมให้เพลงคู่รุ่นเราคงเป็นคู่ได้กูแบบมีเงื่อนไขเส้นอยู่กับกูได้เดี๋ยวต้องเดียวเดี๋ยวของกูดิสงกรานต์ปี 4คำเดียว4:00 นคนไข้มีปัญหานะครับไปไม่ค่อยรอดเทอมหน้านครนายกอยากนอนด้วยครับว่าเทอมหน้าเริ่มคิดหัวหน้าซึ่งพอเราจะจะไม่ทำอะไรนอกตอบเยอะเช่นเราจะทำเกี่ยวกับพวกสื่อการเรียนการสอนนะครับsciมิลลิ่งหนูจะเป็นสื่อการเรียนรู้ไม่ว่าจะเป็นการ์ตูนอนิเมชั่น 3B cb2 ดีอะไรก็ว่าไปมาครับเตรียมไว้ของเราต่อนะครับต้องโหวตนะครับมีลักษณะสำคัญอยู่ 3 ลักษณะดังนี้ช่องโหว่ที่เกี่ยวข้องกับฮาร์ดแวร์หมายถึงอะไรครับเกี่ยวข้องฮาร์ดแวร์ชื่ออะไรครับอย่างเช่นโครงการเข้ารหัสของระบบขายปลีกครบวงจรเอาสีแบบนี้มาแล้วแปลภาษาอังกฤษรูปไข่ปีครบวงจรเขาบอกซึ่งส่งผลให้ผู้โจมตีสามารถขโมยข้อมูลบัตรเครดิตของผู้ใช้บริการได้ปล้นคืออะไรครับเป็นห่วงเป็นห่วงออกใหม่เครื่องรูดบัตรเป็นอะไรครับเป็นอะไรอ้วนคำคมใช่ไหมเรามีช่องโหว่ฮาร์ดแวร์ตู้เอทีเอ็มช่วงหนึ่งเราจะเคยได้ยินไหมกดบัตร ATMไปกดไว้เดือนต่อมาไม่มีเงินเข้านะครับมีคนไปกดแทนเราการ์ตูนในช่องโหว่เกี่ยวกับฮาร์ดแวร์จังหวะที่ 2 เกี่ยวข้องกับซอฟต์แวร์ที่ทำให้เกิดมันคงปลอดภัยขึ้นแปลเป็นอย่างไรครับแต่ที่เรายกตัวอย่างใบขับขี่ครับเซ็นทรัลเวิลด์ของระบบปฏิบัติการchilindo อย่างนี้เช่นเป็นโสดแบบนี้มีช่องโหว่เกิดขึ้นก็เกิดการโจมตีขึ้นนะครับถึงบอกว่ายิ่งเราใช้ซอฟต์แวร์ที่เป็นตระกูลของ Microsoftเป็นที่หมายปองของแฮกเกอร์ราคาชอบเหลือเกินนะครับอยากจะเจาะอยากจะเจาะหัวที่ 2 คือซอฟต์แวร์นะครับช่อง one31 เกี่ยวข้องกับการบริหารจัดการข้อมูลก็คือช่องโหว่ที่เกี่ยวข้องกับเก็บข้อมูลที่ถูกจัดเก็บในรูปแบบกล่องดิจิทัลแต่ไม่ใช่แบบดิจิทัลเป็นอะไรครับเขายกตัวอย่างให้เราดูเช่นหากองค์กรหรือบุคคลจัดเก็บข้อมูลไม่เหมาะสมมีข้อมูลรั่วไหลออกไปก็จะส่งผลการถูกโจมตีเช็ควันดีคืนดีอยู่เป็นอะไรก็ได้ไม่รู้กีตาร์ไปร้องเพลงอะไรมาไม่รู้ขอเสื้อให้อ้นถ่ายคลิปสมมตินะสมมตินะมาเก็บไว้ในคอมพิวเตอร์เป็นอย่างไรอ้วนบอกใช้กี่วันอ่ะครับปล่อยเลยเกิดอะไรขึ้นกี่คิวเสร็จเหมือนกันทำไมนี่คือลักษณะเกี่ยวข้องกับการบริหารงานนั้นข้อมูลต้องเก็บไว้น้ำมันรั่วไหลที่ 4ก็ตอบมานะครับรายการอื่นๆที่เกี่ยวข้องกับความมั่นคงปลอดภัยคือภัยคุกคามที่คราวที่แล้วให้ไปหาคนอะไรรายงานมาผู้ค้ำคืออะไรครับบุคคลหรือผู้ใดก็ตามที่ใช้ประโยชน์จากช่อง Monoเข้ามาทำลายความมั่นคงข้อมูลเราตามนั้นทำนายราศีลักษณะคืนหนึ่งน่ารักจังกับการดักจับเป็นอะไรครับน่ารักจังการดักจับอยากทราบข้อมูลครับเขาบอกว่าการดักจับก็คือรายการที่ผู้ไม่ประสงค์ดีเข้าถึงข้อมูลรับข้อมูลโดยปราศจากสิ่งที่ถูกต้องชื่ออะไรครับเส้นจะกลับข้อมูลส่งระหว่างผู้รับระบบเครือข่ายราคาคอมพิวเตอร์บริการอัดข้อมูลคณะจองเพื่อการและฟังอาการหนักออกใช่ไหมครับเส้นใบเตยกำลังถามข้อมูลอยู่เผลอหลับเดินผ่านมาNSจัดการเลยแอบฟังอยากดูหน้าจอจะกลับผ่านเครือข่ายIP ตนเองให้เป็นของคนอื่นก็เป็นบุคคลอื่นแล้วไม่บอกยืมเงินเพื่อนในนี้เป็นต้นออกไหมจะกลับแล้วนะครับนิด 2ขัดจังหวะเป็นอะไรครับรหัสจังหวัดการปฏิบัติการเครือข่ายการรถไฟข้อมูลการอะไหล่คอมพิวเตอร์เราเรียกว่าเป็นการขัดจังหวะของกูไม่ประสงค์ดีจะทำกับข้อมูลของเราการตัดสายสัญญาณเครือข่ายเกี่ยวข้องอะไรกับการขัดจังหวะภาพออกไหมออกมาเลยบอกไปจะส่งข้อมูลหาตาลสะพานสายรัดสะพานสายนะสายข้อมูลถึงใบเตยไม่ถึงวิธีขัดจังหวะหรือผ่าน Wifiกดว่าเปิดคลิปโป๊ไอ้โสทุบเลยมีออกไหมaccess pointส่งไหนแล้วข้อมูลนี้สำหรับคอมพิวเตอร์เลยวิธีการขัดจังหวะเห็นไหมเหมือนในหนังเห็นไหมจะเข้าไปทำลายโต๊ะคอมพิวเตอร์ทุกๆที่ 3 คือดัดแปลงกินเข้าไปในข้อมูลเข้าถึงและแก้ไขทรัพยากรโดยไม่มีละเมอเข้าไปแต่ก็ไปรับไปแก้ไขนะครับมันก็อยากให้ผมทุกอย่างก่อนหน้านี้ก็คือรุ่นพี่เราที่ไปแก้เกรดมีสิทธิ์เข้าไปแก้เกรดแกก็ไปกาแฟแก้ไขข้อมูลนะครับอันที่ 4หม้อแปลงแอบมองแปลงก็คือเราจะเจอบ่อยใช่ไหมระบบเครือข่ายเส้นเข้าไปปลอมเฟซเพื่อนปลอมหลายๆอย่างพร้อมแปลข้อมูลถามว่าวิธีการต่างๆเหล่านี้ปัจจุบันทำง่ายไหมได้ครับอาจารย์ปูใช่ไหมสอนประจำฝนจะเยอะแยะมากมายหลายคนเขาชื่ออะไรคนก็ไม่เชื่อคนเชื่อก็ผู้เสียคนไม่ค่อยเยอะนั้นการหาข้อมูลข่าวสารผ่านเครือข่ายต้องเช็คให้ดีเซลล์เห็นแล้วก็ทำพวกแชร์ลูกโซ่ใช่ไหมรวยๆเป็นยังไงครับคนแรกนะรวยที่เหลือติดคุกหมดนะครับวันนี้รายการอื่นๆที่ 2 ครับคือการโจมตีศึกษาพฤติกรรมที่ 3โจมตีแล้วผมให้ไปทำราคาไก่ชนตีอย่างไรเป็นแบบไหนนี่คือคู่มือส่งฟรีนะครับระบบของเราเปลี่ยนแปลงข้อมูลของเราแล้วก็นำข้อมูลไปเผยแพร่ไม่ถูกต้องเปลี่ยนแปลงแก้ไขบริการส่งฟรีนะครับอันที่ 4 คือผู้ประสงค์ดีส่งดีนะครับเราก็ชอบคำนี้แฮกเกอร์Hackerแล้วก็แครกเกอร์ต่างกันใหม่ตัว C C Cat นะครับเป็นแฮกเกอร์แครกเกอร์Dtac ใช่ไหมเป็นฝ่ายธรรมะเธอก็ยังมีหลายประเภทย่อยใช่ไหมชื่ออะไรครับแพทเทิร์นหมวกแดงหมวกขาวหมวกเหลืองหมวกส้มอะไรก็ไม่รู้มาเจอ Lineทำไรอยู่ปรับระดับสูงระดับไหล่กว้างขึ้นไปนะครับสรุปนะครับจบแล้วสัปดาห์นี้สอนเย็ดตอนบ่ายง่วงสาวนอนให้กินข้าวเหนียวส้มตำรักนะครับตอนบ่ายสรุปนะครับวัตถุประสงค์หลักของความรักษาความมั่นคงปลอดภัยก็คือการทำให้การรักษาความลับการรักษาความครบถ้วนสมบูรณ์ของข้อมูลนะครับรักษาความพร้อมใช้งานการ์ตูนเทคโนโลยีที่ใช้มาใช้เราจะต้องเลือกให้เหมาะสมการรักษาความลับของเราให้เหมาะสมกับรักษาความครบถ้วนสมบูรณ์ของข้อมูลลาวแต่ก็พร้อมใช้งานอยู่เสมอเทคโนโลยีในปัจจุบันนี้มีเยอะแยะมากมายแล้วแต่ว่าเราจะเลือกใช้เทคโนโลยีอะไรเขายังบอกว่าณปัจจุบันนี้มีครับลูกเราลูกหลานเราขนาดไหนที่เราดูหนังต่างๆเป็นจริงหรือครับอนาคตต่อไปเราก็จะเล็กลงเล็กลงเล็กใช่ไหมเพราะอะไรครับไม่ได้ใช้หัวเข้าใจโตสมองนี่คือหลักการเบื้องต้นการรักษาความมันคงและปลอดภัยรูปนี้นะครับแถมเขาบอกความเข้าใจผิดตามพรบการรักษาความมั่นคงปลอดภัยไซเบอร์เขาบอกว่า 1คนเข้าใจผิดผลกระทบของพรบนี้ก็คือกระทบและคุกคามต่อสิทธิ์ของประชาชนHelloเราคิดว่ามันก็จบไปแล้วครับเขาบอกว่ากรณีนี้ก็คือแค่กำกับดูแลให้หน่วยงานโครงสร้างพื้นฐานมาตรวจสอบมากำหนดตัวอย่างเช่นสวัสดิการรัฐใครมีบ้างไม่ค่อยมีไหมผู้จัดการขอข้อมูลทุกอย่างใช่ไหมมันจะได้มาใช่ไหมแสดงว่าต่อไปนี้ทำอะไรดูบทใหม่ดูหมดกรณีสละลองเอาข้อมูลเราอยู่ที่ทำงานครับเราไม่รู้ตัวเขาจะเช็คดูว่าการเงินเป็นอย่างไรแบบไหน7 วัน 1 คืนดีEXOไอ้ตาลไปขายของและมีบัตรประชารัฐมีเงินเข้าทุกวันเลยวันละ 20,000 บาทเรื่องอะไรครับคุณตาลคุณเตยคุณโสก็จะโดนอะไรครับเก็บภาษีเป็นต้นนี่คือมันไม่ได้ทุกเวลาทุกคนหรอกนะครับเพียงแค่เธอจะมาดูว่าเรามีอะไรปัญหาอะไรไหมมี 2 ตัวอย่างเช่นก็บอกว่าเจ้าหน้าที่รัฐสามารถขอข้อมูลจากใครก็ได้ประโยชน์ในการทำงานจริงๆแล้วไม่ได้นะครับเขาไม่สามารถที่จะมาบอกว่าอ้วนเอาข้อมูลต้นไม้มาซิกฎหมายเขาทำได้แค่ขอดูการทำงานของระบบว่าปกติดีไหมไม่ดีเหมือนอเมริกาเลยครับอะไรนะครับดูเครื่องบินพัดลมนะจำได้ไหมที่ไหนหรือเปล่าใช่ไหมเครื่องบินไปตึกอะไรนะคู่แฝดอะไรนะใครพูดคำว่าระเบิดมาเขารู้หมดทั่วโลกถ้าไม่เชื่อนะจะไปสนามบินก็ได้ระเบิดร้องเลยครับรับรองเลยครับจราจรแล้วรปภก็จะวิ่งเข้าป่าช้าฝรั่งกลัวมากครับนี่คือลักษณะของการรักษาความปลอดภัยปลอดภัยเบื้องต้นตัวอย่างเช่นเขาบอกว่าเข้าใจว่าพฤหัสบดีกฎหมายให้อำนาจเจ้าหน้าที่ยึดคนเจาะถนนแล้วข้อมูลคอมพิวเตอร์ได้เลยความจริงได้ไหมไม่ได้นะครับเช่นคอมพิวเตอร์นานอยู่โทรศัพท์เราอยู่แล้วบอกเอามาหน่อยเครื่องเช่าเป็นอย่างไรไม่ได้นะครับความจริงก็คือต้องเป็นอย่างไรครับคำสั่งศาลจะมาขอดูเครื่องก็ได้เอาอีกตัวอย่างหนึ่งเช่นคิดว่าผู้ใดฝ่าฝืนและไม่ปฏิบัติตามคำสั่งวิธีทำผ้าป่าพรบการรักษาความมั่นคงปลอดภัยไซเบอร์ถือว่าถ้าฝ่าฝืนไม่ปฏิบัติตามมีทั้งโทษจำคุกพิมพ์ผิดนะครับเป็นความเข้าใจผิดเขาบอกว่าโทษจำคุกมีเฉพาะถ้าเจ้าหน้าที่รัฐไม่เปิดเผยข้อมูลแล้วที่มาไม่เกี่ยวครับประชาชนหรือกรณีได้แรงขับรถได้เป็นอะไรล่าสุดอะไรนะอะไรนะไอ้โรคจิตนะชื่ออะไรนะถ้าใส่อีกนะไอซ์เหรอเบรคหรอไอซ์หีบเหล็กคนตายผลบอลลีกต่างหากเขาเก็บข้อมูลเอาไว้อีกหลายศพความเข้าใจผิดนะครับเขาพยายามอธิบายให้เรานะครับมาจริงต้องขอหมายศาลทุกกรณีระดับวิกฤตที่กระทบต่อความมั่นคงของประเทศทำได้โดยโดยเร็วเขาบอกไม่จริงนะครับแล้วแต่กรณีนะครับพ่อผมมองว่านะครับลักษณะของพรบการรักษาความมั่นคงปลอดภัยมันจะใช้โดยตรงกับพวกเราได้อยู่ถ้าเป็นคนดูเก่าล่ะครับจะเดินไปอย่างไรครับปู่ย่าตายายเขารู้เรื่องไหมไม่รู้เรื่องนะครับพวกเรานี่นี่ไม่ได้ครับต้องเจอนะครับขอให้พวกเราระวังด้วยนะครับกิจกรรมประจำชั่วโมงนี้นะครับให้พวกเราทำนะครับลองนั่งคิดดูสินั่งถามเขาดูว่าควรจะเป็นอย่างไรแบบไหนสมมุติเหตุการณ์ว่าเครื่องคอมพิวเตอร์ของเราหายนะครับเดี๋ยวอาจารย์จะขึ้นข้ามไปให้นะอ่านเอาเองตอบมาคำว่าเป็นอย่างไร 2 ข้อ 2 ข้อพอก็ย้ำนะครับย้ำไหนล่ะใบเตยไม่ได้เปิดไม่เปิดกล้องเหรอย้ำพรุ่งนี้นะพรุ่งนี้พรุ่งนี้พรุ่งนี้7:00 นลืม7:00 นที่ศูนย์เพราะเราต้องไปแนะแนวที่อุดรพุธพฤหัสศุกร์นะทรู 3 วันพฤหัสบดีศุกร์พรุ่งนี้ไปอุดรวันพฤหัสไปร้อยเอ็ดวันศุกร์ไปมุกดาหารนะครับอยู่บ้านมาถึงวันนี้ให้ตรงเวลาด้วยเดี๋ยวอาจารย์จะไปรอที่อุดรนะครับอาจารย์จะเดินทางไปวันนี้นะครับครับขอบคุณพี่มากครับขอบคุณพี่ลามากวันนี้จบแล้วครับขอบคุณม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ดพูดทวน (วิชา 210163_P_การจัดการความมั่นคงและปลอดภัย)</dc:title>
  <dc:creator/>
  <cp:keywords/>
  <dcterms:created xsi:type="dcterms:W3CDTF">2021-03-23T09:17:01Z</dcterms:created>
  <dcterms:modified xsi:type="dcterms:W3CDTF">2021-03-23T09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พฤษจิกายน 2563 เวลา 13.14 น.</vt:lpwstr>
  </property>
  <property fmtid="{D5CDD505-2E9C-101B-9397-08002B2CF9AE}" pid="3" name="subtitle">
    <vt:lpwstr/>
  </property>
</Properties>
</file>